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HolgerKock.github.io/ManuscriptTemplateV02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olgerKock.github.io/ManuscriptTemplateV02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3T20:45:13Z</dcterms:created>
  <dcterms:modified xsi:type="dcterms:W3CDTF">2024-03-13T2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